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0" w:name="Xd1c36edaef538ed7c1dbdc6c896b83f15aa9876"/>
    <w:p>
      <w:pPr>
        <w:pStyle w:val="Heading1"/>
      </w:pPr>
      <w:r>
        <w:t xml:space="preserve">Internship Application Letter for University Lecturer Position in Rio de Janeiro, Brazil</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Department of Education &amp; Academic Affairs</w:t>
      </w:r>
      <w:r>
        <w:br/>
      </w:r>
      <w:r>
        <w:t xml:space="preserve">Federal University of Rio de Janeiro (UFRJ)</w:t>
      </w:r>
      <w:r>
        <w:br/>
      </w:r>
      <w:r>
        <w:t xml:space="preserve">Av. Athos da Silveira Ramos, 149 - Cidade Universitária</w:t>
      </w:r>
      <w:r>
        <w:br/>
      </w:r>
      <w:r>
        <w:t xml:space="preserve">Rio de Janeiro, RJ 21941-598</w:t>
      </w:r>
      <w:r>
        <w:br/>
      </w:r>
      <w:r>
        <w:t xml:space="preserve">Brazil</w:t>
      </w:r>
    </w:p>
    <w:p>
      <w:pPr>
        <w:pStyle w:val="BodyText"/>
      </w:pPr>
      <w:r>
        <w:rPr>
          <w:bCs/>
          <w:b/>
        </w:rPr>
        <w:t xml:space="preserve">Subject: Application for Teaching Internship as University Lecturer</w:t>
      </w:r>
    </w:p>
    <w:p>
      <w:pPr>
        <w:pStyle w:val="BodyText"/>
      </w:pPr>
      <w:r>
        <w:t xml:space="preserve">Dear Esteemed Members of the Hiring Committee,</w:t>
      </w:r>
    </w:p>
    <w:p>
      <w:pPr>
        <w:pStyle w:val="BodyText"/>
      </w:pPr>
      <w:r>
        <w:t xml:space="preserve">I am writing to express my profound enthusiasm for the opportunity to contribute to the academic excellence of Rio de Janeiro’s higher education landscape through the</w:t>
      </w:r>
      <w:r>
        <w:t xml:space="preserve"> </w:t>
      </w:r>
      <w:r>
        <w:rPr>
          <w:iCs/>
          <w:i/>
        </w:rPr>
        <w:t xml:space="preserve">Internship Application Letter</w:t>
      </w:r>
      <w:r>
        <w:t xml:space="preserve"> </w:t>
      </w:r>
      <w:r>
        <w:t xml:space="preserve">for a University Lecturer position at your esteemed institution. As an aspiring educator deeply committed to fostering intellectual growth within Brazil’s vibrant academic community, I am eager to bring my passion for pedagogy, research, and cultural immersion to the dynamic environment of Rio de Janeiro. This application represents not merely a career step but a meaningful alignment of my professional aspirations with the transformative mission of institutions like UFRJ that shape Brazil’s future leaders.</w:t>
      </w:r>
    </w:p>
    <w:p>
      <w:pPr>
        <w:pStyle w:val="BodyText"/>
      </w:pPr>
      <w:r>
        <w:t xml:space="preserve">Having spent three years immersed in Brazilian academic culture during my Master’s in Educational Innovation at Pontifícia Universidade Católica do Rio de Janeiro (PUC-Rio), I have cultivated a nuanced understanding of the unique challenges and opportunities within Brazil’s tertiary education system. My research focused on *pedagogical methodologies for inclusive classrooms* across diverse socio-economic contexts—a theme deeply resonant with Rio’s commitment to educational equity, particularly in neighborhoods like Complexo do Alemão and Rocinha where access to quality higher education remains uneven. I am keenly aware that a successful</w:t>
      </w:r>
      <w:r>
        <w:t xml:space="preserve"> </w:t>
      </w:r>
      <w:r>
        <w:rPr>
          <w:iCs/>
          <w:i/>
        </w:rPr>
        <w:t xml:space="preserve">University Lecturer</w:t>
      </w:r>
      <w:r>
        <w:t xml:space="preserve"> </w:t>
      </w:r>
      <w:r>
        <w:t xml:space="preserve">must transcend traditional teaching, actively engaging with the city’s social fabric while nurturing critical thought among students. Rio de Janeiro’s status as Brazil’s cultural capital—where Afro-Brazilian traditions, environmental consciousness (from the Atlantic Forest to Guanabara Bay), and urban innovation converge—provides an unparalleled context for designing relevant curricula that prepare students to address local and global challenges.</w:t>
      </w:r>
    </w:p>
    <w:p>
      <w:pPr>
        <w:pStyle w:val="BodyText"/>
      </w:pPr>
      <w:r>
        <w:t xml:space="preserve">My academic background includes developing and teaching a 40-hour workshop on *Sustainable Development Education* at the University of São Paulo’s Summer Program, where I integrated case studies from Rio’s favela upcycling initiatives like the Cidade da Criança project. This experience taught me to adapt pedagogy to Brazil’s realities while emphasizing student agency—a principle central to UFRJ’s mission. I have also collaborated with the Instituto Nacional de Estudos e Pesquisas Educacionais (INEP) on a national project examining STEM accessibility in public universities, where I co-authored a policy brief highlighting strategies for Rio-based institutions to bridge resource gaps. These efforts directly align with the</w:t>
      </w:r>
      <w:r>
        <w:t xml:space="preserve"> </w:t>
      </w:r>
      <w:r>
        <w:rPr>
          <w:iCs/>
          <w:i/>
        </w:rPr>
        <w:t xml:space="preserve">University Lecturer</w:t>
      </w:r>
      <w:r>
        <w:t xml:space="preserve"> </w:t>
      </w:r>
      <w:r>
        <w:t xml:space="preserve">role’s requirement to balance research, teaching, and community impact. My Portuguese proficiency (C1 level) and fluency in English enable seamless communication across Brazil’s international academic networks, ensuring I can contribute meaningfully to UFRJ’s global partnerships.</w:t>
      </w:r>
    </w:p>
    <w:p>
      <w:pPr>
        <w:pStyle w:val="BodyText"/>
      </w:pPr>
      <w:r>
        <w:t xml:space="preserve">I am particularly inspired by UFRJ’s leadership in the *Reprograma* initiative—a national movement fostering digital inclusion—and its dedication to “education as social transformation,” a philosophy that mirrors my own teaching ethos. In Rio, education is not detached from society; it is woven into the city’s heartbeat—from the University of Rio de Janeiro’s historic campus overlooking Sugarloaf Mountain to community universities in the periphery. As your future</w:t>
      </w:r>
      <w:r>
        <w:t xml:space="preserve"> </w:t>
      </w:r>
      <w:r>
        <w:rPr>
          <w:iCs/>
          <w:i/>
        </w:rPr>
        <w:t xml:space="preserve">University Lecturer</w:t>
      </w:r>
      <w:r>
        <w:t xml:space="preserve">, I would integrate this context into every course I design. For instance, a module on *Urban Sociology* could examine Rio’s innovative “Favela Mapping” projects, while an *Environmental Science* seminar might analyze UFRJ’s research on mangrove conservation in Guanabara Bay. This approach ensures students see their studies as tools for tangible change in the city they call home.</w:t>
      </w:r>
    </w:p>
    <w:p>
      <w:pPr>
        <w:pStyle w:val="BodyText"/>
      </w:pPr>
      <w:r>
        <w:t xml:space="preserve">My commitment to Brazil extends beyond academia. I have volunteered with *Casa de Apoio às Crianças em Situação de Risco* (House of Support for Children at Risk) in Jacarepaguá, mentoring students from low-income communities through STEM workshops—experiences that honed my ability to connect with diverse learners amid Rio’s socio-economic complexities. I understand that a</w:t>
      </w:r>
      <w:r>
        <w:t xml:space="preserve"> </w:t>
      </w:r>
      <w:r>
        <w:rPr>
          <w:iCs/>
          <w:i/>
        </w:rPr>
        <w:t xml:space="preserve">University Lecturer</w:t>
      </w:r>
      <w:r>
        <w:t xml:space="preserve"> </w:t>
      </w:r>
      <w:r>
        <w:t xml:space="preserve">here must embody empathy as much as expertise, recognizing that many students juggle work, family, and studies while navigating Rio’s unique urban challenges. My teaching philosophy centers on “learning through lived experience,” where classroom discussions draw from students’ realities—whether discussing Brazil’s economic policies through the lens of a favela entrepreneur or analyzing art history using the iconic Christ the Redeemer as a cultural touchstone.</w:t>
      </w:r>
    </w:p>
    <w:p>
      <w:pPr>
        <w:pStyle w:val="BodyText"/>
      </w:pPr>
      <w:r>
        <w:t xml:space="preserve">Furthermore, I am fully prepared to contribute to Rio de Janeiro’s academic ecosystem beyond teaching. I actively engage with research networks such as *Sociedade Brasileira de Educação Matemática* (SBEM) and have presented at the *Congresso Brasileiro de Educação* in Salvador. As a candidate for this</w:t>
      </w:r>
      <w:r>
        <w:t xml:space="preserve"> </w:t>
      </w:r>
      <w:r>
        <w:rPr>
          <w:iCs/>
          <w:i/>
        </w:rPr>
        <w:t xml:space="preserve">Internship Application Letter</w:t>
      </w:r>
      <w:r>
        <w:t xml:space="preserve">, I seek to formalize my growth under UFRJ’s mentorship while offering fresh perspectives on integrating technology (e.g., VR simulations of Rio’s historical sites) into humanities and social sciences education. I am equally excited about collaborating with colleagues in the Department of Sociology to develop a field-based course exploring Rio’s cultural identity, drawing from the city’s Afro-Brazilian roots, Carnaval traditions, and contemporary social movements.</w:t>
      </w:r>
    </w:p>
    <w:p>
      <w:pPr>
        <w:pStyle w:val="BodyText"/>
      </w:pPr>
      <w:r>
        <w:t xml:space="preserve">Rio de Janeiro is more than a location for me—it is a classroom that shapes every aspect of my academic journey. The city’s resilience (from its fight against urban inequality to its leadership in sustainability), cultural richness (evident in samba schools, street art, and culinary traditions), and intellectual vibrancy create an unmatched environment for education. I am eager to contribute to UFRJ’s legacy of producing scholars who not only understand Brazil but actively build a more just future within it. This</w:t>
      </w:r>
      <w:r>
        <w:t xml:space="preserve"> </w:t>
      </w:r>
      <w:r>
        <w:rPr>
          <w:iCs/>
          <w:i/>
        </w:rPr>
        <w:t xml:space="preserve">Internship Application Letter</w:t>
      </w:r>
      <w:r>
        <w:t xml:space="preserve"> </w:t>
      </w:r>
      <w:r>
        <w:t xml:space="preserve">is my earnest invitation to join you in this mission, leveraging my skills as a dedicated educator and lifelong student of Rio’s transformative spirit.</w:t>
      </w:r>
    </w:p>
    <w:p>
      <w:pPr>
        <w:pStyle w:val="BodyText"/>
      </w:pPr>
      <w:r>
        <w:t xml:space="preserve">I have attached my CV, academic transcripts, and two letters of recommendation from faculty at PUC-Rio who can attest to my teaching potential in Brazil’s context. I welcome the opportunity to discuss how my vision aligns with UFRJ’s goals during an interview at your convenience. Thank you for considering this application as a vital step toward strengthening Brazil’s higher education through innovative, compassionate pedagogy rooted in Rio de Janeiro.</w:t>
      </w:r>
    </w:p>
    <w:p>
      <w:pPr>
        <w:pStyle w:val="BodyText"/>
      </w:pPr>
      <w:r>
        <w:t xml:space="preserve">Sincerely,</w:t>
      </w:r>
    </w:p>
    <w:p>
      <w:pPr>
        <w:pStyle w:val="BodyText"/>
      </w:pPr>
      <w:r>
        <w:t xml:space="preserve">Isabela Silva</w:t>
      </w:r>
      <w:r>
        <w:br/>
      </w:r>
      <w:r>
        <w:t xml:space="preserve">Email: isabelasilva.academic@gmail.com</w:t>
      </w:r>
      <w:r>
        <w:br/>
      </w:r>
      <w:r>
        <w:t xml:space="preserve">Phone: +55 21 98765-4321</w:t>
      </w:r>
      <w:r>
        <w:br/>
      </w:r>
      <w:r>
        <w:t xml:space="preserve">LinkedIn: linkedin.com/in/isabelasilva-educ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6-07-24T07:12:55Z</dcterms:created>
  <dcterms:modified xsi:type="dcterms:W3CDTF">2026-07-24T07:12:55Z</dcterms:modified>
</cp:coreProperties>
</file>

<file path=docProps/custom.xml><?xml version="1.0" encoding="utf-8"?>
<Properties xmlns="http://schemas.openxmlformats.org/officeDocument/2006/custom-properties" xmlns:vt="http://schemas.openxmlformats.org/officeDocument/2006/docPropsVTypes"/>
</file>